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7E210AEB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BA6B97">
        <w:rPr>
          <w:rFonts w:ascii="Times New Roman" w:hAnsi="Times New Roman"/>
          <w:b/>
          <w:highlight w:val="yellow"/>
          <w:lang w:val="pl-PL"/>
        </w:rPr>
        <w:t>50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36F2A12A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FF4690">
        <w:rPr>
          <w:rFonts w:ascii="Times New Roman" w:hAnsi="Times New Roman"/>
          <w:lang w:val="pl-PL"/>
        </w:rPr>
        <w:t>11-14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2ADEB1CB" w14:textId="77777777" w:rsidR="00BA6B97" w:rsidRDefault="00BA6B97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BA6B97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Lista akcjonariuszy posiadających ponad 5% na Nadzwyczajnym Walnym Zgromadzeniu w dniu 14 listopada 2018 r.</w:t>
      </w:r>
    </w:p>
    <w:p w14:paraId="24184E60" w14:textId="65B4D140" w:rsidR="005A24D8" w:rsidRPr="00BA6B97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BA6B97" w:rsidRPr="00BA6B97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70 pkt 3 Ustawy o ofercie - WZA lista powyżej 5 %</w:t>
      </w:r>
    </w:p>
    <w:p w14:paraId="0C4EB5A9" w14:textId="5383763E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64CC6BF3" w14:textId="77777777" w:rsidR="00BA6B97" w:rsidRDefault="00BA6B97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BA6B97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z siedzibą we Wrocławiu _"Spółka"_, informuje, że na Nadzwyczajnym Walnym Zgromadzeniu zwołanym na dzień 15 października 2018 r. _"Walne Zgromadzenie"_, wznowionym po przerwie w obradach w dniu 14 listopada 2018 r., akcjonariuszem posiadającym co najmniej 5% głosów na Walnym Zgromadzeniu była spółka:</w:t>
      </w:r>
    </w:p>
    <w:p w14:paraId="1362FC02" w14:textId="1156321B" w:rsidR="00BA6B97" w:rsidRDefault="00BA6B97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bookmarkStart w:id="0" w:name="_GoBack"/>
      <w:bookmarkEnd w:id="0"/>
      <w:r w:rsidRPr="00BA6B97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BA6B97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Poligo Capital sp. z o.o. z siedzibą w Poznaniu, Os. Jana III Sobieskiego 21/120, 60-688 Poznań, która wykonywała prawo głosu z 1.193.306 akcji, co stanowiło 100% głosów na Walnym Zgromadzeniu oraz 57,86% głosów w ogólnej liczbie głosów i w kapitale zakładowym Spółki.</w:t>
      </w:r>
    </w:p>
    <w:p w14:paraId="74159A5B" w14:textId="313D6E46" w:rsidR="00FF4690" w:rsidRDefault="00FF4690" w:rsidP="00BA6B97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</w:p>
    <w:p w14:paraId="223DAB75" w14:textId="7BCF90E9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4CC823" w14:textId="77777777" w:rsidR="002C2890" w:rsidRDefault="002C2890" w:rsidP="00C95FF8">
      <w:pPr>
        <w:spacing w:after="0" w:line="240" w:lineRule="auto"/>
      </w:pPr>
      <w:r>
        <w:separator/>
      </w:r>
    </w:p>
  </w:endnote>
  <w:endnote w:type="continuationSeparator" w:id="0">
    <w:p w14:paraId="70771CCE" w14:textId="77777777" w:rsidR="002C2890" w:rsidRDefault="002C2890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16697C" w14:textId="77777777" w:rsidR="002C2890" w:rsidRDefault="002C2890" w:rsidP="00C95FF8">
      <w:pPr>
        <w:spacing w:after="0" w:line="240" w:lineRule="auto"/>
      </w:pPr>
      <w:r>
        <w:separator/>
      </w:r>
    </w:p>
  </w:footnote>
  <w:footnote w:type="continuationSeparator" w:id="0">
    <w:p w14:paraId="54890968" w14:textId="77777777" w:rsidR="002C2890" w:rsidRDefault="002C2890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C2890"/>
    <w:rsid w:val="002D07F8"/>
    <w:rsid w:val="002D436D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4FE9"/>
    <w:rsid w:val="00445FA0"/>
    <w:rsid w:val="00456E63"/>
    <w:rsid w:val="00465979"/>
    <w:rsid w:val="0048623C"/>
    <w:rsid w:val="00492607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24D8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C404A"/>
    <w:rsid w:val="008C4A20"/>
    <w:rsid w:val="008D20A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A6B97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4690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AC9FB3-15C6-4DB2-AA14-EEA1E1B66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4-20T09:31:00Z</dcterms:created>
  <dcterms:modified xsi:type="dcterms:W3CDTF">2019-04-20T09:31:00Z</dcterms:modified>
</cp:coreProperties>
</file>